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6F0E" w:rsidRPr="00E160FB" w:rsidRDefault="004C3B62" w:rsidP="00CF6F0E">
      <w:pPr>
        <w:pStyle w:val="NoSpacing"/>
        <w:jc w:val="center"/>
        <w:rPr>
          <w:rFonts w:ascii="Treasure Map Deadhand" w:hAnsi="Treasure Map Deadhand"/>
          <w:b/>
          <w:sz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F43271" wp14:editId="6B3FDFEE">
                <wp:simplePos x="0" y="0"/>
                <wp:positionH relativeFrom="margin">
                  <wp:posOffset>-648970</wp:posOffset>
                </wp:positionH>
                <wp:positionV relativeFrom="paragraph">
                  <wp:posOffset>-178435</wp:posOffset>
                </wp:positionV>
                <wp:extent cx="3139710" cy="1362710"/>
                <wp:effectExtent l="76200" t="476250" r="41910" b="4851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374631">
                          <a:off x="0" y="0"/>
                          <a:ext cx="3139710" cy="1362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4C3B62" w:rsidRPr="00A359C2" w:rsidRDefault="004C3B62" w:rsidP="004C3B62">
                            <w:pPr>
                              <w:jc w:val="center"/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5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59C2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5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UE </w:t>
                            </w:r>
                            <w:r w:rsidR="00225AA1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5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ct</w:t>
                            </w:r>
                            <w:r w:rsidR="00A359C2" w:rsidRPr="00A359C2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5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225AA1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5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4</w:t>
                            </w:r>
                            <w:r w:rsidR="00A359C2" w:rsidRPr="00A359C2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5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Pr="00A359C2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5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F4327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51.1pt;margin-top:-14.05pt;width:247.2pt;height:107.3pt;rotation:-1338430fd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" filled="f" stroked="f">
                <v:textbox>
                  <w:txbxContent>
                    <w:p w:rsidR="004C3B62" w:rsidRPr="00A359C2" w:rsidRDefault="004C3B62" w:rsidP="004C3B62">
                      <w:pPr>
                        <w:jc w:val="center"/>
                        <w:rPr>
                          <w:rFonts w:ascii="Cutie Patootie" w:hAnsi="Cutie Patootie" w:cs="Arial"/>
                          <w:b/>
                          <w:noProof/>
                          <w:color w:val="000000" w:themeColor="text1"/>
                          <w:sz w:val="5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59C2">
                        <w:rPr>
                          <w:rFonts w:ascii="Cutie Patootie" w:hAnsi="Cutie Patootie" w:cs="Arial"/>
                          <w:b/>
                          <w:noProof/>
                          <w:color w:val="000000" w:themeColor="text1"/>
                          <w:sz w:val="5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UE </w:t>
                      </w:r>
                      <w:r w:rsidR="00225AA1">
                        <w:rPr>
                          <w:rFonts w:ascii="Cutie Patootie" w:hAnsi="Cutie Patootie" w:cs="Arial"/>
                          <w:b/>
                          <w:noProof/>
                          <w:color w:val="000000" w:themeColor="text1"/>
                          <w:sz w:val="5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ct</w:t>
                      </w:r>
                      <w:r w:rsidR="00A359C2" w:rsidRPr="00A359C2">
                        <w:rPr>
                          <w:rFonts w:ascii="Cutie Patootie" w:hAnsi="Cutie Patootie" w:cs="Arial"/>
                          <w:b/>
                          <w:noProof/>
                          <w:color w:val="000000" w:themeColor="text1"/>
                          <w:sz w:val="5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225AA1">
                        <w:rPr>
                          <w:rFonts w:ascii="Cutie Patootie" w:hAnsi="Cutie Patootie" w:cs="Arial"/>
                          <w:b/>
                          <w:noProof/>
                          <w:color w:val="000000" w:themeColor="text1"/>
                          <w:sz w:val="5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4</w:t>
                      </w:r>
                      <w:r w:rsidR="00A359C2" w:rsidRPr="00A359C2">
                        <w:rPr>
                          <w:rFonts w:ascii="Cutie Patootie" w:hAnsi="Cutie Patootie" w:cs="Arial"/>
                          <w:b/>
                          <w:noProof/>
                          <w:color w:val="000000" w:themeColor="text1"/>
                          <w:sz w:val="5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Pr="00A359C2">
                        <w:rPr>
                          <w:rFonts w:ascii="Cutie Patootie" w:hAnsi="Cutie Patootie" w:cs="Arial"/>
                          <w:b/>
                          <w:noProof/>
                          <w:color w:val="000000" w:themeColor="text1"/>
                          <w:sz w:val="5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0391" w:rsidRPr="00E160FB">
        <w:rPr>
          <w:rFonts w:ascii="Treasure Map Deadhand" w:hAnsi="Treasure Map Deadhand"/>
          <w:b/>
          <w:sz w:val="44"/>
        </w:rPr>
        <w:t>AZTECS, MAYANS, INCAS</w:t>
      </w:r>
    </w:p>
    <w:p w:rsidR="00340391" w:rsidRPr="00E160FB" w:rsidRDefault="004C3B62" w:rsidP="00CF6F0E">
      <w:pPr>
        <w:pStyle w:val="NoSpacing"/>
        <w:jc w:val="center"/>
        <w:rPr>
          <w:rFonts w:ascii="Treasure Map Deadhand" w:hAnsi="Treasure Map Deadhand"/>
          <w:b/>
          <w:sz w:val="44"/>
        </w:rPr>
      </w:pPr>
      <w:r w:rsidRPr="00E160FB">
        <w:rPr>
          <w:noProof/>
          <w:sz w:val="28"/>
        </w:rPr>
        <w:drawing>
          <wp:anchor distT="0" distB="0" distL="114300" distR="114300" simplePos="0" relativeHeight="251659264" behindDoc="1" locked="0" layoutInCell="1" allowOverlap="1" wp14:anchorId="7AC9D67C" wp14:editId="2C3651FA">
            <wp:simplePos x="0" y="0"/>
            <wp:positionH relativeFrom="margin">
              <wp:posOffset>5304838</wp:posOffset>
            </wp:positionH>
            <wp:positionV relativeFrom="paragraph">
              <wp:posOffset>19050</wp:posOffset>
            </wp:positionV>
            <wp:extent cx="1671955" cy="1769110"/>
            <wp:effectExtent l="0" t="0" r="4445" b="2540"/>
            <wp:wrapNone/>
            <wp:docPr id="3" name="Picture 3" descr="Image result for cartoon of inca, mayans, azte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cartoon of inca, mayans, aztec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955" cy="176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4F1">
        <w:rPr>
          <w:rFonts w:ascii="Treasure Map Deadhand" w:hAnsi="Treasure Map Deadhand"/>
          <w:b/>
          <w:sz w:val="44"/>
        </w:rPr>
        <w:t>Think-Tac-Toe Board</w:t>
      </w:r>
    </w:p>
    <w:p w:rsidR="00CF6F0E" w:rsidRDefault="00CF6F0E" w:rsidP="00CF6F0E">
      <w:pPr>
        <w:pStyle w:val="NoSpacing"/>
        <w:rPr>
          <w:rFonts w:ascii="Arial" w:hAnsi="Arial" w:cs="Arial"/>
        </w:rPr>
      </w:pPr>
    </w:p>
    <w:p w:rsidR="00D839F2" w:rsidRPr="00CF6F0E" w:rsidRDefault="00D839F2" w:rsidP="00CF6F0E">
      <w:pPr>
        <w:pStyle w:val="NoSpacing"/>
        <w:rPr>
          <w:rFonts w:ascii="Arial" w:hAnsi="Arial" w:cs="Arial"/>
        </w:rPr>
      </w:pPr>
      <w:r w:rsidRPr="00CF6F0E">
        <w:rPr>
          <w:rFonts w:ascii="Arial" w:hAnsi="Arial" w:cs="Arial"/>
        </w:rPr>
        <w:t>SSWH8: Describe the diverse characteristics of societies in Central and South America.</w:t>
      </w:r>
    </w:p>
    <w:p w:rsidR="00D839F2" w:rsidRPr="00CF6F0E" w:rsidRDefault="00D839F2" w:rsidP="00CF6F0E">
      <w:pPr>
        <w:pStyle w:val="NoSpacing"/>
        <w:ind w:left="720"/>
        <w:rPr>
          <w:rFonts w:ascii="Arial" w:hAnsi="Arial" w:cs="Arial"/>
        </w:rPr>
      </w:pPr>
      <w:r w:rsidRPr="00CF6F0E">
        <w:rPr>
          <w:rFonts w:ascii="Arial" w:hAnsi="Arial" w:cs="Arial"/>
        </w:rPr>
        <w:t xml:space="preserve">a. Explain the rise and fall of the Mayan, Aztec, and Inca Empires. </w:t>
      </w:r>
    </w:p>
    <w:p w:rsidR="00CF6F0E" w:rsidRPr="00CF6F0E" w:rsidRDefault="00D839F2" w:rsidP="00CF6F0E">
      <w:pPr>
        <w:pStyle w:val="NoSpacing"/>
        <w:ind w:left="720"/>
        <w:rPr>
          <w:rFonts w:ascii="Arial" w:hAnsi="Arial" w:cs="Arial"/>
        </w:rPr>
      </w:pPr>
      <w:r w:rsidRPr="00CF6F0E">
        <w:rPr>
          <w:rFonts w:ascii="Arial" w:hAnsi="Arial" w:cs="Arial"/>
        </w:rPr>
        <w:t xml:space="preserve">b. Compare and contrast the Mayan, Aztec, and Incan societies, include: </w:t>
      </w:r>
    </w:p>
    <w:p w:rsidR="00A359C2" w:rsidRDefault="00D839F2" w:rsidP="00A359C2">
      <w:pPr>
        <w:pStyle w:val="NoSpacing"/>
        <w:ind w:left="720"/>
        <w:rPr>
          <w:rFonts w:ascii="Arial" w:hAnsi="Arial" w:cs="Arial"/>
        </w:rPr>
      </w:pPr>
      <w:r w:rsidRPr="00CF6F0E">
        <w:rPr>
          <w:rFonts w:ascii="Arial" w:hAnsi="Arial" w:cs="Arial"/>
        </w:rPr>
        <w:t>religion, culture, economics, politics, and technology.</w:t>
      </w:r>
      <w:r w:rsidR="00A359C2">
        <w:rPr>
          <w:rFonts w:ascii="Arial" w:hAnsi="Arial" w:cs="Arial"/>
        </w:rPr>
        <w:t xml:space="preserve"> When choosing you must</w:t>
      </w:r>
    </w:p>
    <w:p w:rsidR="00D839F2" w:rsidRPr="00CF6F0E" w:rsidRDefault="00A359C2" w:rsidP="00A359C2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hoose three assignments in a row. Vertical, Diagonal, or Horizontal.  </w:t>
      </w:r>
    </w:p>
    <w:p w:rsidR="00CF6F0E" w:rsidRDefault="004C3B62" w:rsidP="00CF6F0E">
      <w:pPr>
        <w:pStyle w:val="NoSpacing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F3B245" wp14:editId="320AE1BA">
                <wp:simplePos x="0" y="0"/>
                <wp:positionH relativeFrom="column">
                  <wp:posOffset>-197485</wp:posOffset>
                </wp:positionH>
                <wp:positionV relativeFrom="paragraph">
                  <wp:posOffset>189600</wp:posOffset>
                </wp:positionV>
                <wp:extent cx="6757060" cy="143691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7060" cy="14369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04F1" w:rsidRDefault="008004F1" w:rsidP="008004F1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  <w:r w:rsidRPr="00CF6F0E">
                              <w:rPr>
                                <w:rFonts w:ascii="Arial" w:hAnsi="Arial" w:cs="Arial"/>
                              </w:rPr>
                              <w:t>DIRECTIONS</w:t>
                            </w:r>
                            <w:r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Pr="00CF6F0E">
                              <w:rPr>
                                <w:rFonts w:ascii="Arial" w:hAnsi="Arial" w:cs="Arial"/>
                              </w:rPr>
                              <w:t xml:space="preserve"> Pick three choices in a row to complet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tic-tac-toe style</w:t>
                            </w:r>
                            <w:r w:rsidRPr="00CF6F0E">
                              <w:rPr>
                                <w:rFonts w:ascii="Arial" w:hAnsi="Arial" w:cs="Arial"/>
                              </w:rPr>
                              <w:t>. It can be diagonal,</w:t>
                            </w:r>
                          </w:p>
                          <w:p w:rsidR="008004F1" w:rsidRDefault="008004F1" w:rsidP="001F0EBE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  <w:r w:rsidRPr="00CF6F0E">
                              <w:rPr>
                                <w:rFonts w:ascii="Arial" w:hAnsi="Arial" w:cs="Arial"/>
                              </w:rPr>
                              <w:t xml:space="preserve">horizontal, and vertical. </w:t>
                            </w:r>
                            <w:r w:rsidR="001F0EBE">
                              <w:rPr>
                                <w:rFonts w:ascii="Arial" w:hAnsi="Arial" w:cs="Arial"/>
                              </w:rPr>
                              <w:t xml:space="preserve">This is a </w:t>
                            </w:r>
                            <w:r w:rsidR="00A359C2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Project</w:t>
                            </w:r>
                            <w:r w:rsidR="001F0EBE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GR</w:t>
                            </w:r>
                            <w:r w:rsidR="001F0EBE" w:rsidRPr="00CC0895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AD</w:t>
                            </w:r>
                            <w:r w:rsidR="001F0EBE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E</w:t>
                            </w:r>
                            <w:r w:rsidR="001F0EBE">
                              <w:rPr>
                                <w:rFonts w:ascii="Arial" w:hAnsi="Arial" w:cs="Arial"/>
                              </w:rPr>
                              <w:t>.</w:t>
                            </w:r>
                            <w:r w:rsidR="00A359C2">
                              <w:rPr>
                                <w:rFonts w:ascii="Arial" w:hAnsi="Arial" w:cs="Arial"/>
                              </w:rPr>
                              <w:t xml:space="preserve"> You must do each civilization. </w:t>
                            </w:r>
                          </w:p>
                          <w:p w:rsidR="008004F1" w:rsidRDefault="008004F1" w:rsidP="008004F1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8004F1" w:rsidRDefault="008004F1" w:rsidP="008004F1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Once you have finished all 3 squares, attach all 3 assignments in an email and send to me. </w:t>
                            </w:r>
                            <w:r w:rsidRPr="00E160FB">
                              <w:rPr>
                                <w:rFonts w:ascii="Arial" w:hAnsi="Arial" w:cs="Arial"/>
                                <w:b/>
                              </w:rPr>
                              <w:t>DO NOT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send them in multiple emails. Send all assignments in one email. </w:t>
                            </w:r>
                            <w:r w:rsidRPr="00E160FB">
                              <w:rPr>
                                <w:rFonts w:ascii="Arial" w:hAnsi="Arial" w:cs="Arial"/>
                                <w:b/>
                              </w:rPr>
                              <w:t>ATTACH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assignments, </w:t>
                            </w:r>
                            <w:r w:rsidRPr="00E160FB">
                              <w:rPr>
                                <w:rFonts w:ascii="Arial" w:hAnsi="Arial" w:cs="Arial"/>
                                <w:b/>
                              </w:rPr>
                              <w:t>DO NOT SHARE</w:t>
                            </w:r>
                            <w:r w:rsidR="004C3B62">
                              <w:rPr>
                                <w:rFonts w:ascii="Arial" w:hAnsi="Arial" w:cs="Arial"/>
                              </w:rPr>
                              <w:t xml:space="preserve"> them, and </w:t>
                            </w:r>
                            <w:r w:rsidR="004C3B62" w:rsidRPr="004C3B62">
                              <w:rPr>
                                <w:rFonts w:ascii="Arial" w:hAnsi="Arial" w:cs="Arial"/>
                                <w:b/>
                              </w:rPr>
                              <w:t>DO NOT PRINT</w:t>
                            </w:r>
                            <w:r w:rsidR="004C3B62">
                              <w:rPr>
                                <w:rFonts w:ascii="Arial" w:hAnsi="Arial" w:cs="Arial"/>
                              </w:rPr>
                              <w:t xml:space="preserve"> them.</w:t>
                            </w:r>
                          </w:p>
                          <w:p w:rsidR="004C3B62" w:rsidRDefault="004C3B62" w:rsidP="008004F1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8004F1" w:rsidRDefault="008004F1" w:rsidP="008004F1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y email is</w:t>
                            </w:r>
                            <w:r w:rsidR="00A359C2">
                              <w:rPr>
                                <w:rStyle w:val="Hyperlink"/>
                                <w:rFonts w:ascii="Arial" w:hAnsi="Arial" w:cs="Arial"/>
                              </w:rPr>
                              <w:t xml:space="preserve"> </w:t>
                            </w:r>
                            <w:r w:rsidR="00225AA1">
                              <w:rPr>
                                <w:rStyle w:val="Hyperlink"/>
                                <w:rFonts w:ascii="Arial" w:hAnsi="Arial" w:cs="Arial"/>
                              </w:rPr>
                              <w:t>kent.simmons</w:t>
                            </w:r>
                            <w:r w:rsidR="00A359C2">
                              <w:rPr>
                                <w:rStyle w:val="Hyperlink"/>
                                <w:rFonts w:ascii="Arial" w:hAnsi="Arial" w:cs="Arial"/>
                              </w:rPr>
                              <w:t>@cobbk12.org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by 4:00</w:t>
                            </w:r>
                            <w:r w:rsidR="004C3B62">
                              <w:rPr>
                                <w:rFonts w:ascii="Arial" w:hAnsi="Arial" w:cs="Arial"/>
                              </w:rPr>
                              <w:t>p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225AA1">
                              <w:rPr>
                                <w:rFonts w:ascii="Arial" w:hAnsi="Arial" w:cs="Arial"/>
                              </w:rPr>
                              <w:t>Thurs</w:t>
                            </w:r>
                            <w:r w:rsidR="00A359C2">
                              <w:rPr>
                                <w:rFonts w:ascii="Arial" w:hAnsi="Arial" w:cs="Arial"/>
                              </w:rPr>
                              <w:t>day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A359C2">
                              <w:rPr>
                                <w:rFonts w:ascii="Arial" w:hAnsi="Arial" w:cs="Arial"/>
                              </w:rPr>
                              <w:t>March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225AA1">
                              <w:rPr>
                                <w:rFonts w:ascii="Arial" w:hAnsi="Arial" w:cs="Arial"/>
                              </w:rPr>
                              <w:t>24</w:t>
                            </w:r>
                            <w:r w:rsidR="00A359C2" w:rsidRPr="00A359C2">
                              <w:rPr>
                                <w:rFonts w:ascii="Arial" w:hAnsi="Arial" w:cs="Arial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:rsidR="008004F1" w:rsidRDefault="008004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3B245" id="Text Box 6" o:spid="_x0000_s1027" type="#_x0000_t202" style="position:absolute;margin-left:-15.55pt;margin-top:14.95pt;width:532.05pt;height:113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" filled="f" stroked="f" strokeweight=".5pt">
                <v:textbox>
                  <w:txbxContent>
                    <w:p w:rsidR="008004F1" w:rsidRDefault="008004F1" w:rsidP="008004F1">
                      <w:pPr>
                        <w:pStyle w:val="NoSpacing"/>
                        <w:rPr>
                          <w:rFonts w:ascii="Arial" w:hAnsi="Arial" w:cs="Arial"/>
                        </w:rPr>
                      </w:pPr>
                      <w:r w:rsidRPr="00CF6F0E">
                        <w:rPr>
                          <w:rFonts w:ascii="Arial" w:hAnsi="Arial" w:cs="Arial"/>
                        </w:rPr>
                        <w:t>DIRECTIONS</w:t>
                      </w:r>
                      <w:r>
                        <w:rPr>
                          <w:rFonts w:ascii="Arial" w:hAnsi="Arial" w:cs="Arial"/>
                        </w:rPr>
                        <w:t>:</w:t>
                      </w:r>
                      <w:r w:rsidRPr="00CF6F0E">
                        <w:rPr>
                          <w:rFonts w:ascii="Arial" w:hAnsi="Arial" w:cs="Arial"/>
                        </w:rPr>
                        <w:t xml:space="preserve"> Pick three choices in a row to complete</w:t>
                      </w:r>
                      <w:r>
                        <w:rPr>
                          <w:rFonts w:ascii="Arial" w:hAnsi="Arial" w:cs="Arial"/>
                        </w:rPr>
                        <w:t xml:space="preserve"> tic-tac-toe style</w:t>
                      </w:r>
                      <w:r w:rsidRPr="00CF6F0E">
                        <w:rPr>
                          <w:rFonts w:ascii="Arial" w:hAnsi="Arial" w:cs="Arial"/>
                        </w:rPr>
                        <w:t>. It can be diagonal,</w:t>
                      </w:r>
                    </w:p>
                    <w:p w:rsidR="008004F1" w:rsidRDefault="008004F1" w:rsidP="001F0EBE">
                      <w:pPr>
                        <w:pStyle w:val="NoSpacing"/>
                        <w:rPr>
                          <w:rFonts w:ascii="Arial" w:hAnsi="Arial" w:cs="Arial"/>
                        </w:rPr>
                      </w:pPr>
                      <w:r w:rsidRPr="00CF6F0E">
                        <w:rPr>
                          <w:rFonts w:ascii="Arial" w:hAnsi="Arial" w:cs="Arial"/>
                        </w:rPr>
                        <w:t xml:space="preserve">horizontal, and vertical. </w:t>
                      </w:r>
                      <w:r w:rsidR="001F0EBE">
                        <w:rPr>
                          <w:rFonts w:ascii="Arial" w:hAnsi="Arial" w:cs="Arial"/>
                        </w:rPr>
                        <w:t xml:space="preserve">This is a </w:t>
                      </w:r>
                      <w:r w:rsidR="00A359C2">
                        <w:rPr>
                          <w:rFonts w:ascii="Arial" w:hAnsi="Arial" w:cs="Arial"/>
                          <w:b/>
                          <w:u w:val="single"/>
                        </w:rPr>
                        <w:t>Project</w:t>
                      </w:r>
                      <w:r w:rsidR="001F0EBE"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GR</w:t>
                      </w:r>
                      <w:r w:rsidR="001F0EBE" w:rsidRPr="00CC0895">
                        <w:rPr>
                          <w:rFonts w:ascii="Arial" w:hAnsi="Arial" w:cs="Arial"/>
                          <w:b/>
                          <w:u w:val="single"/>
                        </w:rPr>
                        <w:t>AD</w:t>
                      </w:r>
                      <w:r w:rsidR="001F0EBE">
                        <w:rPr>
                          <w:rFonts w:ascii="Arial" w:hAnsi="Arial" w:cs="Arial"/>
                          <w:b/>
                          <w:u w:val="single"/>
                        </w:rPr>
                        <w:t>E</w:t>
                      </w:r>
                      <w:r w:rsidR="001F0EBE">
                        <w:rPr>
                          <w:rFonts w:ascii="Arial" w:hAnsi="Arial" w:cs="Arial"/>
                        </w:rPr>
                        <w:t>.</w:t>
                      </w:r>
                      <w:r w:rsidR="00A359C2">
                        <w:rPr>
                          <w:rFonts w:ascii="Arial" w:hAnsi="Arial" w:cs="Arial"/>
                        </w:rPr>
                        <w:t xml:space="preserve"> You must do each civilization. </w:t>
                      </w:r>
                    </w:p>
                    <w:p w:rsidR="008004F1" w:rsidRDefault="008004F1" w:rsidP="008004F1">
                      <w:pPr>
                        <w:pStyle w:val="NoSpacing"/>
                        <w:rPr>
                          <w:rFonts w:ascii="Arial" w:hAnsi="Arial" w:cs="Arial"/>
                        </w:rPr>
                      </w:pPr>
                    </w:p>
                    <w:p w:rsidR="008004F1" w:rsidRDefault="008004F1" w:rsidP="008004F1">
                      <w:pPr>
                        <w:pStyle w:val="NoSpacing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Once you have finished all 3 squares, attach all 3 assignments in an email and send to me. </w:t>
                      </w:r>
                      <w:r w:rsidRPr="00E160FB">
                        <w:rPr>
                          <w:rFonts w:ascii="Arial" w:hAnsi="Arial" w:cs="Arial"/>
                          <w:b/>
                        </w:rPr>
                        <w:t>DO NOT</w:t>
                      </w:r>
                      <w:r>
                        <w:rPr>
                          <w:rFonts w:ascii="Arial" w:hAnsi="Arial" w:cs="Arial"/>
                        </w:rPr>
                        <w:t xml:space="preserve"> send them in multiple emails. Send all assignments in one email. </w:t>
                      </w:r>
                      <w:r w:rsidRPr="00E160FB">
                        <w:rPr>
                          <w:rFonts w:ascii="Arial" w:hAnsi="Arial" w:cs="Arial"/>
                          <w:b/>
                        </w:rPr>
                        <w:t>ATTACH</w:t>
                      </w:r>
                      <w:r>
                        <w:rPr>
                          <w:rFonts w:ascii="Arial" w:hAnsi="Arial" w:cs="Arial"/>
                        </w:rPr>
                        <w:t xml:space="preserve"> assignments, </w:t>
                      </w:r>
                      <w:r w:rsidRPr="00E160FB">
                        <w:rPr>
                          <w:rFonts w:ascii="Arial" w:hAnsi="Arial" w:cs="Arial"/>
                          <w:b/>
                        </w:rPr>
                        <w:t>DO NOT SHARE</w:t>
                      </w:r>
                      <w:r w:rsidR="004C3B62">
                        <w:rPr>
                          <w:rFonts w:ascii="Arial" w:hAnsi="Arial" w:cs="Arial"/>
                        </w:rPr>
                        <w:t xml:space="preserve"> them, and </w:t>
                      </w:r>
                      <w:r w:rsidR="004C3B62" w:rsidRPr="004C3B62">
                        <w:rPr>
                          <w:rFonts w:ascii="Arial" w:hAnsi="Arial" w:cs="Arial"/>
                          <w:b/>
                        </w:rPr>
                        <w:t>DO NOT PRINT</w:t>
                      </w:r>
                      <w:r w:rsidR="004C3B62">
                        <w:rPr>
                          <w:rFonts w:ascii="Arial" w:hAnsi="Arial" w:cs="Arial"/>
                        </w:rPr>
                        <w:t xml:space="preserve"> them.</w:t>
                      </w:r>
                    </w:p>
                    <w:p w:rsidR="004C3B62" w:rsidRDefault="004C3B62" w:rsidP="008004F1">
                      <w:pPr>
                        <w:pStyle w:val="NoSpacing"/>
                        <w:rPr>
                          <w:rFonts w:ascii="Arial" w:hAnsi="Arial" w:cs="Arial"/>
                        </w:rPr>
                      </w:pPr>
                    </w:p>
                    <w:p w:rsidR="008004F1" w:rsidRDefault="008004F1" w:rsidP="008004F1">
                      <w:pPr>
                        <w:pStyle w:val="NoSpacing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y email is</w:t>
                      </w:r>
                      <w:r w:rsidR="00A359C2">
                        <w:rPr>
                          <w:rStyle w:val="Hyperlink"/>
                          <w:rFonts w:ascii="Arial" w:hAnsi="Arial" w:cs="Arial"/>
                        </w:rPr>
                        <w:t xml:space="preserve"> </w:t>
                      </w:r>
                      <w:r w:rsidR="00225AA1">
                        <w:rPr>
                          <w:rStyle w:val="Hyperlink"/>
                          <w:rFonts w:ascii="Arial" w:hAnsi="Arial" w:cs="Arial"/>
                        </w:rPr>
                        <w:t>kent.simmons</w:t>
                      </w:r>
                      <w:r w:rsidR="00A359C2">
                        <w:rPr>
                          <w:rStyle w:val="Hyperlink"/>
                          <w:rFonts w:ascii="Arial" w:hAnsi="Arial" w:cs="Arial"/>
                        </w:rPr>
                        <w:t>@cobbk12.org</w:t>
                      </w:r>
                      <w:r>
                        <w:rPr>
                          <w:rFonts w:ascii="Arial" w:hAnsi="Arial" w:cs="Arial"/>
                        </w:rPr>
                        <w:t xml:space="preserve"> by 4:00</w:t>
                      </w:r>
                      <w:r w:rsidR="004C3B62">
                        <w:rPr>
                          <w:rFonts w:ascii="Arial" w:hAnsi="Arial" w:cs="Arial"/>
                        </w:rPr>
                        <w:t>pm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225AA1">
                        <w:rPr>
                          <w:rFonts w:ascii="Arial" w:hAnsi="Arial" w:cs="Arial"/>
                        </w:rPr>
                        <w:t>Thurs</w:t>
                      </w:r>
                      <w:r w:rsidR="00A359C2">
                        <w:rPr>
                          <w:rFonts w:ascii="Arial" w:hAnsi="Arial" w:cs="Arial"/>
                        </w:rPr>
                        <w:t>day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A359C2">
                        <w:rPr>
                          <w:rFonts w:ascii="Arial" w:hAnsi="Arial" w:cs="Arial"/>
                        </w:rPr>
                        <w:t>March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225AA1">
                        <w:rPr>
                          <w:rFonts w:ascii="Arial" w:hAnsi="Arial" w:cs="Arial"/>
                        </w:rPr>
                        <w:t>24</w:t>
                      </w:r>
                      <w:r w:rsidR="00A359C2" w:rsidRPr="00A359C2">
                        <w:rPr>
                          <w:rFonts w:ascii="Arial" w:hAnsi="Arial" w:cs="Arial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</w:rPr>
                        <w:t>.</w:t>
                      </w:r>
                    </w:p>
                    <w:p w:rsidR="008004F1" w:rsidRDefault="008004F1"/>
                  </w:txbxContent>
                </v:textbox>
              </v:shape>
            </w:pict>
          </mc:Fallback>
        </mc:AlternateContent>
      </w:r>
    </w:p>
    <w:p w:rsidR="00CF6F0E" w:rsidRDefault="00CF6F0E" w:rsidP="00CF6F0E">
      <w:pPr>
        <w:pStyle w:val="NoSpacing"/>
        <w:rPr>
          <w:rFonts w:ascii="Arial" w:hAnsi="Arial" w:cs="Arial"/>
        </w:rPr>
      </w:pPr>
    </w:p>
    <w:p w:rsidR="00CF6F0E" w:rsidRPr="00CF6F0E" w:rsidRDefault="00CF6F0E" w:rsidP="00CF6F0E">
      <w:pPr>
        <w:pStyle w:val="NoSpacing"/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XSpec="center" w:tblpY="5976"/>
        <w:tblW w:w="8682" w:type="dxa"/>
        <w:tblLook w:val="04A0" w:firstRow="1" w:lastRow="0" w:firstColumn="1" w:lastColumn="0" w:noHBand="0" w:noVBand="1"/>
      </w:tblPr>
      <w:tblGrid>
        <w:gridCol w:w="2796"/>
        <w:gridCol w:w="2934"/>
        <w:gridCol w:w="2952"/>
      </w:tblGrid>
      <w:tr w:rsidR="008004F1" w:rsidRPr="007850CD" w:rsidTr="004C3B62">
        <w:trPr>
          <w:trHeight w:val="452"/>
        </w:trPr>
        <w:tc>
          <w:tcPr>
            <w:tcW w:w="2796" w:type="dxa"/>
          </w:tcPr>
          <w:p w:rsidR="008004F1" w:rsidRPr="007850CD" w:rsidRDefault="008004F1" w:rsidP="004C3B62">
            <w:pPr>
              <w:rPr>
                <w:rFonts w:ascii="Arial" w:hAnsi="Arial" w:cs="Arial"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 xml:space="preserve">1. 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Create and illustrate a timeline of one of the Central and South American societies. You need to include at least 10 events with descriptions and pictures. </w:t>
            </w:r>
          </w:p>
        </w:tc>
        <w:tc>
          <w:tcPr>
            <w:tcW w:w="2934" w:type="dxa"/>
          </w:tcPr>
          <w:p w:rsidR="00322080" w:rsidRDefault="008004F1" w:rsidP="00322080">
            <w:pPr>
              <w:rPr>
                <w:rFonts w:ascii="Arial" w:hAnsi="Arial" w:cs="Arial"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 xml:space="preserve">2.  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Pretend you are an archeologist and you found an ancient artifact from one of the societies. Describe in a 1 page typed </w:t>
            </w:r>
            <w:r w:rsidRPr="007850CD">
              <w:rPr>
                <w:rFonts w:ascii="Arial" w:hAnsi="Arial" w:cs="Arial"/>
                <w:noProof/>
                <w:sz w:val="20"/>
                <w:szCs w:val="20"/>
              </w:rPr>
              <w:t>doubled-spaced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paper what artifact you found and what you predict that it was used for in the ancient society. Be sure to describe how this artifact was used and its significanc</w:t>
            </w:r>
            <w:r w:rsidR="00322080">
              <w:rPr>
                <w:rFonts w:ascii="Arial" w:hAnsi="Arial" w:cs="Arial"/>
                <w:sz w:val="20"/>
                <w:szCs w:val="20"/>
              </w:rPr>
              <w:t>e in the ancient civilization</w:t>
            </w:r>
            <w:r w:rsidR="00322080" w:rsidRPr="007850CD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322080">
              <w:rPr>
                <w:rFonts w:ascii="Arial" w:hAnsi="Arial" w:cs="Arial"/>
                <w:sz w:val="20"/>
                <w:szCs w:val="20"/>
              </w:rPr>
              <w:t>(Times New Roman 12 pt. Font)</w:t>
            </w:r>
          </w:p>
          <w:p w:rsidR="004C3B62" w:rsidRPr="007850CD" w:rsidRDefault="004C3B62" w:rsidP="004C3B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</w:tcPr>
          <w:p w:rsidR="008004F1" w:rsidRPr="007850CD" w:rsidRDefault="008004F1" w:rsidP="004C3B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 xml:space="preserve">3. 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Assume you are persuading others to visit one of the ancient civilization. Design a descriptive, accurate travel brochure. Include both natural and manmade elements that would attract tourists.</w:t>
            </w:r>
          </w:p>
        </w:tc>
      </w:tr>
      <w:tr w:rsidR="008004F1" w:rsidRPr="007850CD" w:rsidTr="004C3B62">
        <w:trPr>
          <w:trHeight w:val="426"/>
        </w:trPr>
        <w:tc>
          <w:tcPr>
            <w:tcW w:w="2796" w:type="dxa"/>
          </w:tcPr>
          <w:p w:rsidR="008004F1" w:rsidRPr="007850CD" w:rsidRDefault="008004F1" w:rsidP="004C3B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>4.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Assume the identity of a famous person from each of the 3 societies. Create 1 meme for each of the 3 famous people from the three different societies. </w:t>
            </w:r>
          </w:p>
        </w:tc>
        <w:tc>
          <w:tcPr>
            <w:tcW w:w="2934" w:type="dxa"/>
          </w:tcPr>
          <w:p w:rsidR="004C3B62" w:rsidRDefault="008004F1" w:rsidP="004C3B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 xml:space="preserve">5. </w:t>
            </w:r>
            <w:r w:rsidR="004C3B62" w:rsidRPr="007850CD">
              <w:rPr>
                <w:rFonts w:ascii="Arial" w:hAnsi="Arial" w:cs="Arial"/>
                <w:sz w:val="20"/>
                <w:szCs w:val="20"/>
              </w:rPr>
              <w:t xml:space="preserve"> As an ancient mapmaker of one of the societies, you are commissioned to create a map of your land including all natural land forms,</w:t>
            </w:r>
            <w:r w:rsidR="008726D5">
              <w:rPr>
                <w:rFonts w:ascii="Arial" w:hAnsi="Arial" w:cs="Arial"/>
                <w:sz w:val="20"/>
                <w:szCs w:val="20"/>
              </w:rPr>
              <w:t xml:space="preserve"> major cities or temples,</w:t>
            </w:r>
            <w:r w:rsidR="004C3B62" w:rsidRPr="007850CD">
              <w:rPr>
                <w:rFonts w:ascii="Arial" w:hAnsi="Arial" w:cs="Arial"/>
                <w:sz w:val="20"/>
                <w:szCs w:val="20"/>
              </w:rPr>
              <w:t xml:space="preserve"> a compass </w:t>
            </w:r>
            <w:r w:rsidR="004C3B62" w:rsidRPr="007850CD">
              <w:rPr>
                <w:rFonts w:ascii="Arial" w:hAnsi="Arial" w:cs="Arial"/>
                <w:noProof/>
                <w:sz w:val="20"/>
                <w:szCs w:val="20"/>
              </w:rPr>
              <w:t>rose,</w:t>
            </w:r>
            <w:r w:rsidR="004C3B62" w:rsidRPr="007850CD">
              <w:rPr>
                <w:rFonts w:ascii="Arial" w:hAnsi="Arial" w:cs="Arial"/>
                <w:sz w:val="20"/>
                <w:szCs w:val="20"/>
              </w:rPr>
              <w:t xml:space="preserve"> and a scale. </w:t>
            </w:r>
          </w:p>
          <w:p w:rsidR="008004F1" w:rsidRPr="007850CD" w:rsidRDefault="008004F1" w:rsidP="004C3B6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</w:tcPr>
          <w:p w:rsidR="008004F1" w:rsidRPr="007850CD" w:rsidRDefault="008004F1" w:rsidP="004C3B62">
            <w:pPr>
              <w:rPr>
                <w:rFonts w:ascii="Arial" w:hAnsi="Arial" w:cs="Arial"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 xml:space="preserve">6. 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Analyze the decline of one of the civilizations in a </w:t>
            </w:r>
            <w:r w:rsidR="00A359C2" w:rsidRPr="007850CD">
              <w:rPr>
                <w:rFonts w:ascii="Arial" w:hAnsi="Arial" w:cs="Arial"/>
                <w:sz w:val="20"/>
                <w:szCs w:val="20"/>
              </w:rPr>
              <w:t>short slide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presentation with pictures</w:t>
            </w:r>
            <w:r w:rsidR="00A359C2">
              <w:rPr>
                <w:rFonts w:ascii="Arial" w:hAnsi="Arial" w:cs="Arial"/>
                <w:sz w:val="20"/>
                <w:szCs w:val="20"/>
              </w:rPr>
              <w:t xml:space="preserve"> and descriptions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addressing all possible reasons the civilization collapsed. </w:t>
            </w:r>
          </w:p>
        </w:tc>
      </w:tr>
      <w:tr w:rsidR="008004F1" w:rsidRPr="007850CD" w:rsidTr="004C3B62">
        <w:trPr>
          <w:trHeight w:val="426"/>
        </w:trPr>
        <w:tc>
          <w:tcPr>
            <w:tcW w:w="2796" w:type="dxa"/>
          </w:tcPr>
          <w:p w:rsidR="00322080" w:rsidRDefault="008004F1" w:rsidP="00322080">
            <w:pPr>
              <w:rPr>
                <w:rFonts w:ascii="Arial" w:hAnsi="Arial" w:cs="Arial"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 xml:space="preserve">7. 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You are an explore</w:t>
            </w:r>
            <w:r w:rsidR="00225AA1">
              <w:rPr>
                <w:rFonts w:ascii="Arial" w:hAnsi="Arial" w:cs="Arial"/>
                <w:sz w:val="20"/>
                <w:szCs w:val="20"/>
              </w:rPr>
              <w:t>r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who has stumbled across one of these societies. Write </w:t>
            </w:r>
            <w:r w:rsidR="00A359C2">
              <w:rPr>
                <w:rFonts w:ascii="Arial" w:hAnsi="Arial" w:cs="Arial"/>
                <w:sz w:val="20"/>
                <w:szCs w:val="20"/>
              </w:rPr>
              <w:t>3 journal entries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about the culture of this society</w:t>
            </w:r>
            <w:r w:rsidR="00A359C2">
              <w:rPr>
                <w:rFonts w:ascii="Arial" w:hAnsi="Arial" w:cs="Arial"/>
                <w:sz w:val="20"/>
                <w:szCs w:val="20"/>
              </w:rPr>
              <w:t xml:space="preserve"> totaling 1 ½ pages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. Write about the food, art, sports, religion, government, economy, </w:t>
            </w:r>
            <w:r>
              <w:rPr>
                <w:rFonts w:ascii="Arial" w:hAnsi="Arial" w:cs="Arial"/>
                <w:sz w:val="20"/>
                <w:szCs w:val="20"/>
              </w:rPr>
              <w:t xml:space="preserve">technology, </w:t>
            </w:r>
            <w:r w:rsidRPr="007850CD">
              <w:rPr>
                <w:rFonts w:ascii="Arial" w:hAnsi="Arial" w:cs="Arial"/>
                <w:sz w:val="20"/>
                <w:szCs w:val="20"/>
              </w:rPr>
              <w:t>daily life, etc. Must all be factual and have 3 journal entries wit</w:t>
            </w:r>
            <w:r w:rsidR="00322080">
              <w:rPr>
                <w:rFonts w:ascii="Arial" w:hAnsi="Arial" w:cs="Arial"/>
                <w:sz w:val="20"/>
                <w:szCs w:val="20"/>
              </w:rPr>
              <w:t>h at least 5 sentences in each</w:t>
            </w:r>
            <w:r w:rsidR="00322080" w:rsidRPr="007850CD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322080">
              <w:rPr>
                <w:rFonts w:ascii="Arial" w:hAnsi="Arial" w:cs="Arial"/>
                <w:sz w:val="20"/>
                <w:szCs w:val="20"/>
              </w:rPr>
              <w:t>(Times New Roman 12 pt. Font)</w:t>
            </w:r>
          </w:p>
          <w:p w:rsidR="008004F1" w:rsidRPr="007850CD" w:rsidRDefault="008004F1" w:rsidP="004C3B6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34" w:type="dxa"/>
          </w:tcPr>
          <w:p w:rsidR="008004F1" w:rsidRDefault="008004F1" w:rsidP="004C3B62">
            <w:pPr>
              <w:rPr>
                <w:rFonts w:ascii="Arial" w:hAnsi="Arial" w:cs="Arial"/>
                <w:sz w:val="20"/>
                <w:szCs w:val="20"/>
              </w:rPr>
            </w:pPr>
            <w:r w:rsidRPr="007850CD">
              <w:rPr>
                <w:rFonts w:ascii="Arial" w:hAnsi="Arial" w:cs="Arial"/>
                <w:b/>
                <w:sz w:val="20"/>
                <w:szCs w:val="20"/>
              </w:rPr>
              <w:t xml:space="preserve">8. </w:t>
            </w:r>
            <w:r w:rsidRPr="007850C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C3B62" w:rsidRPr="007850CD">
              <w:rPr>
                <w:rFonts w:ascii="Arial" w:hAnsi="Arial" w:cs="Arial"/>
                <w:sz w:val="20"/>
                <w:szCs w:val="20"/>
              </w:rPr>
              <w:t xml:space="preserve"> You are traveling to visit one of the 3 societies. You </w:t>
            </w:r>
            <w:r w:rsidR="004C3B62">
              <w:rPr>
                <w:rFonts w:ascii="Arial" w:hAnsi="Arial" w:cs="Arial"/>
                <w:sz w:val="20"/>
                <w:szCs w:val="20"/>
              </w:rPr>
              <w:t xml:space="preserve">will make 4 </w:t>
            </w:r>
            <w:r w:rsidR="004C3B62" w:rsidRPr="007850CD">
              <w:rPr>
                <w:rFonts w:ascii="Arial" w:hAnsi="Arial" w:cs="Arial"/>
                <w:sz w:val="20"/>
                <w:szCs w:val="20"/>
              </w:rPr>
              <w:t>post to your “Instagram” account. Each picture should be things</w:t>
            </w:r>
            <w:r w:rsidR="004C3B62">
              <w:rPr>
                <w:rFonts w:ascii="Arial" w:hAnsi="Arial" w:cs="Arial"/>
                <w:sz w:val="20"/>
                <w:szCs w:val="20"/>
              </w:rPr>
              <w:t xml:space="preserve"> from that society or landscape of</w:t>
            </w:r>
            <w:r w:rsidR="004C3B62" w:rsidRPr="007850CD">
              <w:rPr>
                <w:rFonts w:ascii="Arial" w:hAnsi="Arial" w:cs="Arial"/>
                <w:sz w:val="20"/>
                <w:szCs w:val="20"/>
              </w:rPr>
              <w:t xml:space="preserve"> that society with a brief description about what it is/history behind it/what it was used for, etc.  Must use at least 1 hashtag for each post. (use the Instagram templet that I have uploaded on my webpage)</w:t>
            </w:r>
          </w:p>
          <w:p w:rsidR="004C3B62" w:rsidRPr="007850CD" w:rsidRDefault="004C3B62" w:rsidP="004C3B6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2" w:type="dxa"/>
          </w:tcPr>
          <w:p w:rsidR="008004F1" w:rsidRPr="007850CD" w:rsidRDefault="00A359C2" w:rsidP="004C3B6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EF5CAB6" wp14:editId="766E7AAF">
                      <wp:simplePos x="0" y="0"/>
                      <wp:positionH relativeFrom="page">
                        <wp:posOffset>-753745</wp:posOffset>
                      </wp:positionH>
                      <wp:positionV relativeFrom="paragraph">
                        <wp:posOffset>2112010</wp:posOffset>
                      </wp:positionV>
                      <wp:extent cx="3902710" cy="91440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02710" cy="914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4C3B62" w:rsidRPr="004C3B62" w:rsidRDefault="004C3B62" w:rsidP="004C3B62">
                                  <w:pPr>
                                    <w:jc w:val="center"/>
                                    <w:rPr>
                                      <w:rFonts w:ascii="Cutie Patootie" w:hAnsi="Cutie Patootie" w:cs="Arial"/>
                                      <w:b/>
                                      <w:noProof/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4C3B62">
                                    <w:rPr>
                                      <w:rFonts w:ascii="Cutie Patootie" w:hAnsi="Cutie Patootie" w:cs="Arial"/>
                                      <w:b/>
                                      <w:noProof/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DUE </w:t>
                                  </w:r>
                                  <w:r w:rsidR="00225AA1">
                                    <w:rPr>
                                      <w:rFonts w:ascii="Cutie Patootie" w:hAnsi="Cutie Patootie" w:cs="Arial"/>
                                      <w:b/>
                                      <w:noProof/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October 24</w:t>
                                  </w:r>
                                  <w:r w:rsidR="00A359C2">
                                    <w:rPr>
                                      <w:rFonts w:ascii="Cutie Patootie" w:hAnsi="Cutie Patootie" w:cs="Arial"/>
                                      <w:b/>
                                      <w:noProof/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h</w:t>
                                  </w:r>
                                  <w:r w:rsidRPr="004C3B62">
                                    <w:rPr>
                                      <w:rFonts w:ascii="Cutie Patootie" w:hAnsi="Cutie Patootie" w:cs="Arial"/>
                                      <w:b/>
                                      <w:noProof/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F5CAB6" id="Text Box 2" o:spid="_x0000_s1028" type="#_x0000_t202" style="position:absolute;margin-left:-59.35pt;margin-top:166.3pt;width:307.3pt;height:1in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" filled="f" stroked="f">
                      <v:textbox>
                        <w:txbxContent>
                          <w:p w:rsidR="004C3B62" w:rsidRPr="004C3B62" w:rsidRDefault="004C3B62" w:rsidP="004C3B62">
                            <w:pPr>
                              <w:jc w:val="center"/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C3B62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UE </w:t>
                            </w:r>
                            <w:r w:rsidR="00225AA1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ctober 24</w:t>
                            </w:r>
                            <w:r w:rsidR="00A359C2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Pr="004C3B62">
                              <w:rPr>
                                <w:rFonts w:ascii="Cutie Patootie" w:hAnsi="Cutie Patootie" w:cs="Arial"/>
                                <w:b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!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8004F1" w:rsidRPr="007850CD">
              <w:rPr>
                <w:rFonts w:ascii="Arial" w:hAnsi="Arial" w:cs="Arial"/>
                <w:b/>
                <w:sz w:val="20"/>
                <w:szCs w:val="20"/>
              </w:rPr>
              <w:t xml:space="preserve">9.  </w:t>
            </w:r>
            <w:r w:rsidR="008004F1" w:rsidRPr="007850CD">
              <w:rPr>
                <w:rFonts w:ascii="Arial" w:hAnsi="Arial" w:cs="Arial"/>
                <w:sz w:val="20"/>
                <w:szCs w:val="20"/>
              </w:rPr>
              <w:t xml:space="preserve">Create a </w:t>
            </w:r>
            <w:r>
              <w:rPr>
                <w:rFonts w:ascii="Arial" w:hAnsi="Arial" w:cs="Arial"/>
                <w:sz w:val="20"/>
                <w:szCs w:val="20"/>
              </w:rPr>
              <w:t>8-10</w:t>
            </w:r>
            <w:r w:rsidR="008004F1" w:rsidRPr="007850CD">
              <w:rPr>
                <w:rFonts w:ascii="Arial" w:hAnsi="Arial" w:cs="Arial"/>
                <w:sz w:val="20"/>
                <w:szCs w:val="20"/>
              </w:rPr>
              <w:t xml:space="preserve"> frame comic strip </w:t>
            </w:r>
            <w:r w:rsidR="008004F1">
              <w:rPr>
                <w:rFonts w:ascii="Arial" w:hAnsi="Arial" w:cs="Arial"/>
                <w:sz w:val="20"/>
                <w:szCs w:val="20"/>
              </w:rPr>
              <w:t>that explains the</w:t>
            </w:r>
            <w:r w:rsidR="008004F1" w:rsidRPr="007850CD">
              <w:rPr>
                <w:rFonts w:ascii="Arial" w:hAnsi="Arial" w:cs="Arial"/>
                <w:sz w:val="20"/>
                <w:szCs w:val="20"/>
              </w:rPr>
              <w:t xml:space="preserve"> rise and fall of one of the s</w:t>
            </w:r>
            <w:bookmarkStart w:id="0" w:name="_GoBack"/>
            <w:bookmarkEnd w:id="0"/>
            <w:r w:rsidR="008004F1" w:rsidRPr="007850CD">
              <w:rPr>
                <w:rFonts w:ascii="Arial" w:hAnsi="Arial" w:cs="Arial"/>
                <w:sz w:val="20"/>
                <w:szCs w:val="20"/>
              </w:rPr>
              <w:t xml:space="preserve">ocieties.  </w:t>
            </w:r>
          </w:p>
        </w:tc>
      </w:tr>
    </w:tbl>
    <w:p w:rsidR="00D839F2" w:rsidRPr="007850CD" w:rsidRDefault="00D839F2" w:rsidP="007850CD">
      <w:pPr>
        <w:rPr>
          <w:rFonts w:ascii="Arial" w:hAnsi="Arial" w:cs="Arial"/>
          <w:sz w:val="20"/>
          <w:szCs w:val="20"/>
        </w:rPr>
      </w:pPr>
    </w:p>
    <w:sectPr w:rsidR="00D839F2" w:rsidRPr="007850CD" w:rsidSect="00451A7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asure Map Deadhand">
    <w:altName w:val="Calibri"/>
    <w:charset w:val="00"/>
    <w:family w:val="auto"/>
    <w:pitch w:val="variable"/>
    <w:sig w:usb0="00000003" w:usb1="00000000" w:usb2="00000000" w:usb3="00000000" w:csb0="00000001" w:csb1="00000000"/>
  </w:font>
  <w:font w:name="Cutie Patootie">
    <w:altName w:val="Calibri"/>
    <w:charset w:val="00"/>
    <w:family w:val="auto"/>
    <w:pitch w:val="variable"/>
    <w:sig w:usb0="80000007" w:usb1="1001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MzGzsDA2NzM2MTFT0lEKTi0uzszPAykwqgUAR8EIjSwAAAA="/>
  </w:docVars>
  <w:rsids>
    <w:rsidRoot w:val="00D839F2"/>
    <w:rsid w:val="00002DC8"/>
    <w:rsid w:val="000E13AB"/>
    <w:rsid w:val="001C2FF9"/>
    <w:rsid w:val="001F0EBE"/>
    <w:rsid w:val="00225AA1"/>
    <w:rsid w:val="00242941"/>
    <w:rsid w:val="00244DCD"/>
    <w:rsid w:val="002963FF"/>
    <w:rsid w:val="002D48DB"/>
    <w:rsid w:val="00322080"/>
    <w:rsid w:val="00340391"/>
    <w:rsid w:val="00351BF2"/>
    <w:rsid w:val="00451A74"/>
    <w:rsid w:val="004C3B62"/>
    <w:rsid w:val="0052531E"/>
    <w:rsid w:val="00571EF6"/>
    <w:rsid w:val="005F2C98"/>
    <w:rsid w:val="00657554"/>
    <w:rsid w:val="00661D30"/>
    <w:rsid w:val="006749AC"/>
    <w:rsid w:val="00677536"/>
    <w:rsid w:val="00681990"/>
    <w:rsid w:val="006F1978"/>
    <w:rsid w:val="006F6FC2"/>
    <w:rsid w:val="007850CD"/>
    <w:rsid w:val="008004F1"/>
    <w:rsid w:val="008726D5"/>
    <w:rsid w:val="008A6C11"/>
    <w:rsid w:val="008B4DA4"/>
    <w:rsid w:val="0090449E"/>
    <w:rsid w:val="009F6B8A"/>
    <w:rsid w:val="00A359C2"/>
    <w:rsid w:val="00BF0154"/>
    <w:rsid w:val="00BF36E8"/>
    <w:rsid w:val="00C37A92"/>
    <w:rsid w:val="00C556A8"/>
    <w:rsid w:val="00C62A67"/>
    <w:rsid w:val="00CB7200"/>
    <w:rsid w:val="00CC5E2C"/>
    <w:rsid w:val="00CF6F0E"/>
    <w:rsid w:val="00D33226"/>
    <w:rsid w:val="00D65DBF"/>
    <w:rsid w:val="00D839F2"/>
    <w:rsid w:val="00DB1826"/>
    <w:rsid w:val="00E14DB7"/>
    <w:rsid w:val="00E16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37DD0"/>
  <w15:chartTrackingRefBased/>
  <w15:docId w15:val="{16430FB7-C875-4A0D-B5CB-5A6DB915B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39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F6F0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160F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B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B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5CDDE356D3A4AB4F41334D251BF1E" ma:contentTypeVersion="9" ma:contentTypeDescription="Create a new document." ma:contentTypeScope="" ma:versionID="add43ade1232a2596d7390fb71cecc6a">
  <xsd:schema xmlns:xsd="http://www.w3.org/2001/XMLSchema" xmlns:xs="http://www.w3.org/2001/XMLSchema" xmlns:p="http://schemas.microsoft.com/office/2006/metadata/properties" xmlns:ns2="ef43bc27-e2fe-4ba0-9da1-867b15fdef37" targetNamespace="http://schemas.microsoft.com/office/2006/metadata/properties" ma:root="true" ma:fieldsID="4c075c950a8e1d8ea321e7e132192766" ns2:_="">
    <xsd:import namespace="ef43bc27-e2fe-4ba0-9da1-867b15fde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3bc27-e2fe-4ba0-9da1-867b15fde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3413C5-28B3-45CD-A16E-5C7CEB9385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63CFF4-EEB0-49FE-9513-E2DD2781B0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689FEA-E210-439D-BD31-E021DA9DC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3bc27-e2fe-4ba0-9da1-867b15fde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Green</dc:creator>
  <cp:keywords/>
  <dc:description/>
  <cp:lastModifiedBy>Kent Simmons</cp:lastModifiedBy>
  <cp:revision>3</cp:revision>
  <cp:lastPrinted>2016-12-01T12:43:00Z</cp:lastPrinted>
  <dcterms:created xsi:type="dcterms:W3CDTF">2019-02-27T18:13:00Z</dcterms:created>
  <dcterms:modified xsi:type="dcterms:W3CDTF">2019-10-15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5CDDE356D3A4AB4F41334D251BF1E</vt:lpwstr>
  </property>
</Properties>
</file>